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440"/>
        <w:gridCol w:w="1340"/>
        <w:gridCol w:w="2420"/>
        <w:gridCol w:w="80"/>
      </w:tblGrid>
      <w:tr w:rsidR="005B6474" w:rsidRPr="00E67978" w14:paraId="4F2CD523" w14:textId="77777777" w:rsidTr="000D5574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44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84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39C62F86" w:rsidR="005B6474" w:rsidRPr="00E67978" w:rsidRDefault="00E73601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0D5574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0A0621">
              <w:rPr>
                <w:rFonts w:eastAsia="Times New Roman"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 w:history="1">
              <w:r w:rsidRPr="000D5574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www.linkedin.com/in/visheshsharma51/</w:t>
              </w:r>
            </w:hyperlink>
          </w:p>
        </w:tc>
      </w:tr>
      <w:tr w:rsidR="005B6474" w:rsidRPr="00E67978" w14:paraId="7455F7E2" w14:textId="77777777" w:rsidTr="000D5574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4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34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2699CA8D" w14:textId="2DCF5466" w:rsidR="00EE147C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27C569F8" w14:textId="73828FDF" w:rsidR="00EE147C" w:rsidRPr="007C513A" w:rsidRDefault="00EE147C" w:rsidP="00EE147C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Building backend automation system which improves the deal velocity and enables the sales representatives to create quote-to-contract private pricing deals with the external customers </w:t>
      </w:r>
      <w:r w:rsidR="00E77DE8" w:rsidRPr="007C513A">
        <w:rPr>
          <w:rFonts w:eastAsia="Times New Roman"/>
          <w:sz w:val="20"/>
          <w:szCs w:val="20"/>
        </w:rPr>
        <w:t xml:space="preserve">world-wide </w:t>
      </w:r>
      <w:r w:rsidR="008B48BA" w:rsidRPr="007C513A">
        <w:rPr>
          <w:rFonts w:eastAsia="Times New Roman"/>
          <w:sz w:val="20"/>
          <w:szCs w:val="20"/>
        </w:rPr>
        <w:t>and</w:t>
      </w:r>
      <w:r w:rsidR="00E77DE8" w:rsidRPr="007C513A">
        <w:rPr>
          <w:rFonts w:eastAsia="Times New Roman"/>
          <w:sz w:val="20"/>
          <w:szCs w:val="20"/>
        </w:rPr>
        <w:t xml:space="preserve"> include non-public discounts based on their usage commitments more effectively</w:t>
      </w:r>
      <w:r w:rsidRPr="007C513A">
        <w:rPr>
          <w:rFonts w:eastAsia="Times New Roman"/>
          <w:sz w:val="20"/>
          <w:szCs w:val="20"/>
        </w:rPr>
        <w:t>.</w:t>
      </w:r>
      <w:r w:rsidR="00F040FC">
        <w:rPr>
          <w:rFonts w:eastAsia="Times New Roman"/>
          <w:sz w:val="20"/>
          <w:szCs w:val="20"/>
        </w:rPr>
        <w:t xml:space="preserve"> Improvement in deal velocity is from 30 days which involved a lot of manual work earlier to just 5-6 days on average after onboarding to our automation system. </w:t>
      </w:r>
      <w:r w:rsidR="00F040FC" w:rsidRPr="00F040FC">
        <w:rPr>
          <w:rFonts w:eastAsia="Times New Roman"/>
          <w:sz w:val="20"/>
          <w:szCs w:val="20"/>
        </w:rPr>
        <w:t xml:space="preserve">This area of business accounts for </w:t>
      </w:r>
      <w:r w:rsidR="00950615">
        <w:rPr>
          <w:rFonts w:eastAsia="Times New Roman"/>
          <w:sz w:val="20"/>
          <w:szCs w:val="20"/>
        </w:rPr>
        <w:t>approx.</w:t>
      </w:r>
      <w:r w:rsidR="00F040FC" w:rsidRPr="00F040FC">
        <w:rPr>
          <w:rFonts w:eastAsia="Times New Roman"/>
          <w:sz w:val="20"/>
          <w:szCs w:val="20"/>
        </w:rPr>
        <w:t xml:space="preserve"> 60-70% of the AWS revenue.</w:t>
      </w:r>
    </w:p>
    <w:p w14:paraId="05E5A792" w14:textId="5B7F1D3E" w:rsidR="00EE147C" w:rsidRPr="00EE147C" w:rsidRDefault="00EE147C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47814F77" w14:textId="662E1FB3" w:rsidR="002F6D54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Creating design documents when developing a feature or fixing a bug in the system architecture. </w:t>
      </w:r>
    </w:p>
    <w:p w14:paraId="4B110C94" w14:textId="00913855" w:rsidR="00A923CF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Writing code and fixing bugs in the software.</w:t>
      </w:r>
    </w:p>
    <w:p w14:paraId="07FBCA02" w14:textId="5E2AB7DE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  <w:r w:rsidR="000A0D2D">
        <w:rPr>
          <w:rFonts w:eastAsia="Times New Roman"/>
          <w:sz w:val="20"/>
          <w:szCs w:val="20"/>
        </w:rPr>
        <w:t>.</w:t>
      </w:r>
    </w:p>
    <w:p w14:paraId="52DA7614" w14:textId="53229FF6" w:rsidR="00EE147C" w:rsidRPr="000A0D2D" w:rsidRDefault="00EE147C" w:rsidP="000A0D2D">
      <w:pPr>
        <w:tabs>
          <w:tab w:val="left" w:pos="380"/>
        </w:tabs>
        <w:spacing w:line="248" w:lineRule="auto"/>
        <w:ind w:left="380" w:right="240"/>
        <w:rPr>
          <w:rFonts w:eastAsia="Times New Roman"/>
          <w:i/>
          <w:iCs/>
          <w:sz w:val="20"/>
          <w:szCs w:val="20"/>
        </w:rPr>
      </w:pPr>
    </w:p>
    <w:p w14:paraId="5292B392" w14:textId="4241F614" w:rsidR="00EE147C" w:rsidRPr="00EE147C" w:rsidRDefault="00EE147C" w:rsidP="00EE147C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EE147C">
        <w:rPr>
          <w:rFonts w:eastAsia="Times New Roman"/>
          <w:i/>
          <w:iCs/>
          <w:sz w:val="20"/>
          <w:szCs w:val="20"/>
        </w:rPr>
        <w:t>Software tools:</w:t>
      </w:r>
      <w:r w:rsidRPr="00EE147C">
        <w:rPr>
          <w:rFonts w:eastAsia="Times New Roman"/>
          <w:b/>
          <w:bCs/>
          <w:sz w:val="20"/>
          <w:szCs w:val="20"/>
        </w:rPr>
        <w:t xml:space="preserve"> </w:t>
      </w:r>
      <w:r w:rsidRPr="00EE147C">
        <w:rPr>
          <w:rFonts w:eastAsia="Times New Roman"/>
          <w:b/>
          <w:bCs/>
          <w:i/>
          <w:iCs/>
          <w:sz w:val="20"/>
          <w:szCs w:val="20"/>
        </w:rPr>
        <w:t xml:space="preserve">Java, Typescript, AWS Services (CloudFormation, CloudWatch, DynamoDB, S3, </w:t>
      </w:r>
      <w:proofErr w:type="spellStart"/>
      <w:r w:rsidRPr="00EE147C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Pr="00EE147C">
        <w:rPr>
          <w:rFonts w:eastAsia="Times New Roman"/>
          <w:b/>
          <w:bCs/>
          <w:i/>
          <w:iCs/>
          <w:sz w:val="20"/>
          <w:szCs w:val="20"/>
        </w:rPr>
        <w:t>, AWS Lambda, IAM, NAWS, MAWS etc.), Serverless Computing, Git</w:t>
      </w:r>
      <w:r w:rsidR="00E77DE8">
        <w:rPr>
          <w:rFonts w:eastAsia="Times New Roman"/>
          <w:i/>
          <w:iCs/>
          <w:sz w:val="20"/>
          <w:szCs w:val="20"/>
        </w:rPr>
        <w:t>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6CC41D5F" w14:textId="7F640B3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Worked on a full stack web application which detects the rogue drones flying through a </w:t>
      </w:r>
      <w:r w:rsidR="001127D9" w:rsidRPr="007C513A">
        <w:rPr>
          <w:rFonts w:eastAsia="Times New Roman"/>
          <w:sz w:val="20"/>
          <w:szCs w:val="20"/>
        </w:rPr>
        <w:t>protected</w:t>
      </w:r>
      <w:r w:rsidRPr="007C513A">
        <w:rPr>
          <w:rFonts w:eastAsia="Times New Roman"/>
          <w:sz w:val="20"/>
          <w:szCs w:val="20"/>
        </w:rPr>
        <w:t xml:space="preserve"> area in the map</w:t>
      </w:r>
      <w:r w:rsidR="008B48BA" w:rsidRPr="007C513A">
        <w:rPr>
          <w:rFonts w:eastAsia="Times New Roman"/>
          <w:sz w:val="20"/>
          <w:szCs w:val="20"/>
        </w:rPr>
        <w:t xml:space="preserve"> and creating helpful user tools in the UI, along with creating visualization graphs and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ing relevant tools for the application such as Heatmaps, 3D </w:t>
      </w:r>
      <w:r w:rsidR="008B48BA">
        <w:rPr>
          <w:rFonts w:eastAsia="Times New Roman"/>
          <w:sz w:val="20"/>
          <w:szCs w:val="20"/>
        </w:rPr>
        <w:t>views</w:t>
      </w:r>
      <w:r>
        <w:rPr>
          <w:rFonts w:eastAsia="Times New Roman"/>
          <w:sz w:val="20"/>
          <w:szCs w:val="20"/>
        </w:rPr>
        <w:t xml:space="preserve"> of the map, Ruler-to measure the distance between a drone and any location on the map, generating a custom report with the details of the drones </w:t>
      </w:r>
      <w:r w:rsidR="008B48BA">
        <w:rPr>
          <w:rFonts w:eastAsia="Times New Roman"/>
          <w:sz w:val="20"/>
          <w:szCs w:val="20"/>
        </w:rPr>
        <w:t xml:space="preserve">displayed </w:t>
      </w:r>
      <w:r>
        <w:rPr>
          <w:rFonts w:eastAsia="Times New Roman"/>
          <w:sz w:val="20"/>
          <w:szCs w:val="20"/>
        </w:rPr>
        <w:t>on the website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2C72953A" w:rsid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r w:rsidR="008B48BA" w:rsidRPr="00CF0EF4">
        <w:rPr>
          <w:sz w:val="20"/>
          <w:szCs w:val="20"/>
        </w:rPr>
        <w:t>JavaScript</w:t>
      </w:r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>(bar graphs, pie charts</w:t>
      </w:r>
      <w:r w:rsidR="008B48B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8B48BA">
        <w:rPr>
          <w:sz w:val="20"/>
          <w:szCs w:val="20"/>
        </w:rPr>
        <w:t>etc.</w:t>
      </w:r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216FA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>, Git</w:t>
      </w:r>
      <w:r>
        <w:rPr>
          <w:rFonts w:eastAsia="Times New Roman"/>
          <w:sz w:val="20"/>
          <w:szCs w:val="20"/>
        </w:rPr>
        <w:t>, Visual Studio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8B48BA">
        <w:rPr>
          <w:rFonts w:eastAsia="Times New Roman"/>
          <w:sz w:val="20"/>
          <w:szCs w:val="20"/>
        </w:rPr>
        <w:t>, Firebase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46C31D4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67D3217E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97A41E5" w14:textId="4647DECD" w:rsidR="007E488F" w:rsidRDefault="007E488F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4E3B316B" w14:textId="4FE3B2A2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6D48C5BE" w14:textId="1BD70283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22881211" w14:textId="5929CBA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37779D9" w14:textId="098A570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1B3A1957" w14:textId="1EEAD801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5CDEFEF5" w:rsidR="009C2E9D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p w14:paraId="49E9A96A" w14:textId="017AD6EA" w:rsidR="006605F3" w:rsidRDefault="006605F3" w:rsidP="006605F3">
      <w:pPr>
        <w:tabs>
          <w:tab w:val="left" w:pos="380"/>
        </w:tabs>
        <w:spacing w:line="247" w:lineRule="auto"/>
        <w:ind w:right="418"/>
        <w:rPr>
          <w:rFonts w:eastAsia="Times New Roman"/>
          <w:sz w:val="20"/>
          <w:szCs w:val="20"/>
        </w:rPr>
      </w:pPr>
    </w:p>
    <w:p w14:paraId="6093803C" w14:textId="77777777" w:rsidR="006605F3" w:rsidRPr="00E21A3B" w:rsidRDefault="006605F3" w:rsidP="006605F3">
      <w:pPr>
        <w:tabs>
          <w:tab w:val="left" w:pos="380"/>
        </w:tabs>
        <w:spacing w:line="247" w:lineRule="auto"/>
        <w:ind w:right="418"/>
        <w:rPr>
          <w:rFonts w:ascii="Arial" w:eastAsia="Arial" w:hAnsi="Arial" w:cs="Arial"/>
          <w:sz w:val="20"/>
          <w:szCs w:val="20"/>
        </w:rPr>
      </w:pPr>
    </w:p>
    <w:p w14:paraId="241525FF" w14:textId="1CAEBBD3" w:rsidR="006605F3" w:rsidRDefault="006605F3" w:rsidP="006605F3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CHIEVEMENTS</w:t>
      </w:r>
    </w:p>
    <w:p w14:paraId="4A9E85CE" w14:textId="60873C17" w:rsidR="00DC2A4E" w:rsidRPr="00E67978" w:rsidRDefault="00DC2A4E" w:rsidP="00DC2A4E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ecured 2</w:t>
      </w:r>
      <w:r w:rsidRPr="00DC2A4E">
        <w:rPr>
          <w:rFonts w:eastAsia="Times New Roman"/>
          <w:sz w:val="20"/>
          <w:szCs w:val="20"/>
          <w:vertAlign w:val="superscript"/>
        </w:rPr>
        <w:t>nd</w:t>
      </w:r>
      <w:r>
        <w:rPr>
          <w:rFonts w:eastAsia="Times New Roman"/>
          <w:sz w:val="20"/>
          <w:szCs w:val="20"/>
        </w:rPr>
        <w:t xml:space="preserve"> place in my college (TSEC) at the TSEC </w:t>
      </w:r>
      <w:proofErr w:type="spellStart"/>
      <w:r>
        <w:rPr>
          <w:rFonts w:eastAsia="Times New Roman"/>
          <w:sz w:val="20"/>
          <w:szCs w:val="20"/>
        </w:rPr>
        <w:t>Codeathon</w:t>
      </w:r>
      <w:proofErr w:type="spellEnd"/>
      <w:r>
        <w:rPr>
          <w:rFonts w:eastAsia="Times New Roman"/>
          <w:sz w:val="20"/>
          <w:szCs w:val="20"/>
        </w:rPr>
        <w:t xml:space="preserve"> coding competition held on Sep 30</w:t>
      </w:r>
      <w:r w:rsidRPr="00DC2A4E">
        <w:rPr>
          <w:rFonts w:eastAsia="Times New Roman"/>
          <w:sz w:val="20"/>
          <w:szCs w:val="20"/>
          <w:vertAlign w:val="superscript"/>
        </w:rPr>
        <w:t>th</w:t>
      </w:r>
      <w:r>
        <w:rPr>
          <w:rFonts w:eastAsia="Times New Roman"/>
          <w:sz w:val="20"/>
          <w:szCs w:val="20"/>
        </w:rPr>
        <w:t>, 2017. (Language used: Java)</w:t>
      </w:r>
    </w:p>
    <w:p w14:paraId="5950DACA" w14:textId="77777777" w:rsidR="00DC2A4E" w:rsidRDefault="00DC2A4E" w:rsidP="00124984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Achieved rank – 458 in Code Gladiators 2017 coding competition</w:t>
      </w:r>
      <w:r w:rsidRPr="00DC2A4E">
        <w:rPr>
          <w:rFonts w:eastAsia="Times New Roman"/>
          <w:sz w:val="20"/>
          <w:szCs w:val="20"/>
        </w:rPr>
        <w:t>, held all over the country (India).</w:t>
      </w:r>
      <w:r w:rsidR="006605F3" w:rsidRPr="00DC2A4E">
        <w:rPr>
          <w:rFonts w:eastAsia="Times New Roman"/>
          <w:sz w:val="20"/>
          <w:szCs w:val="20"/>
        </w:rPr>
        <w:t xml:space="preserve"> </w:t>
      </w:r>
    </w:p>
    <w:p w14:paraId="5A5F5CFC" w14:textId="174F53DC" w:rsidR="006605F3" w:rsidRPr="00DC2A4E" w:rsidRDefault="00DC2A4E" w:rsidP="00950615">
      <w:pPr>
        <w:tabs>
          <w:tab w:val="left" w:pos="380"/>
        </w:tabs>
        <w:ind w:left="38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(Language used: Java)</w:t>
      </w:r>
      <w:r w:rsidR="006605F3" w:rsidRPr="00DC2A4E">
        <w:rPr>
          <w:rFonts w:eastAsia="Times New Roman"/>
          <w:sz w:val="20"/>
          <w:szCs w:val="20"/>
        </w:rPr>
        <w:t xml:space="preserve">       </w:t>
      </w:r>
    </w:p>
    <w:p w14:paraId="2CB09E73" w14:textId="77777777" w:rsidR="006605F3" w:rsidRDefault="006605F3" w:rsidP="006605F3">
      <w:pPr>
        <w:tabs>
          <w:tab w:val="left" w:pos="380"/>
        </w:tabs>
        <w:rPr>
          <w:rFonts w:eastAsia="Times New Roman"/>
          <w:sz w:val="20"/>
          <w:szCs w:val="20"/>
        </w:rPr>
      </w:pPr>
    </w:p>
    <w:p w14:paraId="6BB1BA19" w14:textId="77777777" w:rsidR="006605F3" w:rsidRPr="00346B6A" w:rsidRDefault="006605F3" w:rsidP="006605F3">
      <w:pPr>
        <w:tabs>
          <w:tab w:val="left" w:pos="380"/>
        </w:tabs>
        <w:rPr>
          <w:rFonts w:eastAsia="Times New Roman"/>
          <w:sz w:val="20"/>
          <w:szCs w:val="20"/>
        </w:rPr>
      </w:pPr>
    </w:p>
    <w:sectPr w:rsidR="006605F3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86526DD"/>
    <w:multiLevelType w:val="hybridMultilevel"/>
    <w:tmpl w:val="4316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6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7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9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10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9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2"/>
  </w:num>
  <w:num w:numId="7">
    <w:abstractNumId w:val="6"/>
  </w:num>
  <w:num w:numId="8">
    <w:abstractNumId w:val="10"/>
  </w:num>
  <w:num w:numId="9">
    <w:abstractNumId w:val="3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621"/>
    <w:rsid w:val="000A0C61"/>
    <w:rsid w:val="000A0D2D"/>
    <w:rsid w:val="000A1B0F"/>
    <w:rsid w:val="000B6CB2"/>
    <w:rsid w:val="000C1FFE"/>
    <w:rsid w:val="000D5574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A4B26"/>
    <w:rsid w:val="001B0A93"/>
    <w:rsid w:val="001E6D3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0B4C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605F3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C11E9"/>
    <w:rsid w:val="007C513A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0615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2A4E"/>
    <w:rsid w:val="00DC5DF1"/>
    <w:rsid w:val="00DD236A"/>
    <w:rsid w:val="00DF7C85"/>
    <w:rsid w:val="00E21A3B"/>
    <w:rsid w:val="00E23535"/>
    <w:rsid w:val="00E35779"/>
    <w:rsid w:val="00E67978"/>
    <w:rsid w:val="00E73601"/>
    <w:rsid w:val="00E77DE8"/>
    <w:rsid w:val="00E94A19"/>
    <w:rsid w:val="00EC17E0"/>
    <w:rsid w:val="00EC23A9"/>
    <w:rsid w:val="00EE147C"/>
    <w:rsid w:val="00EF216E"/>
    <w:rsid w:val="00F00679"/>
    <w:rsid w:val="00F040FC"/>
    <w:rsid w:val="00F23F48"/>
    <w:rsid w:val="00F2521A"/>
    <w:rsid w:val="00F46DA2"/>
    <w:rsid w:val="00F47CA6"/>
    <w:rsid w:val="00F63411"/>
    <w:rsid w:val="00F87C7E"/>
    <w:rsid w:val="00F94C13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  <w:style w:type="character" w:styleId="FollowedHyperlink">
    <w:name w:val="FollowedHyperlink"/>
    <w:basedOn w:val="DefaultParagraphFont"/>
    <w:uiPriority w:val="99"/>
    <w:semiHidden/>
    <w:unhideWhenUsed/>
    <w:rsid w:val="00E73601"/>
    <w:rPr>
      <w:color w:val="954F72" w:themeColor="followedHyperlink"/>
      <w:u w:val="single"/>
    </w:rPr>
  </w:style>
  <w:style w:type="paragraph" w:customStyle="1" w:styleId="pv-accomplishment-entitydescription">
    <w:name w:val="pv-accomplishment-entity__description"/>
    <w:basedOn w:val="Normal"/>
    <w:rsid w:val="006605F3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visually-hidden">
    <w:name w:val="visually-hidden"/>
    <w:basedOn w:val="DefaultParagraphFont"/>
    <w:rsid w:val="00660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2</cp:revision>
  <cp:lastPrinted>2022-01-26T19:50:00Z</cp:lastPrinted>
  <dcterms:created xsi:type="dcterms:W3CDTF">2022-01-26T19:53:00Z</dcterms:created>
  <dcterms:modified xsi:type="dcterms:W3CDTF">2022-01-26T19:53:00Z</dcterms:modified>
</cp:coreProperties>
</file>